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93603" w14:textId="116D7B00" w:rsidR="008C69B7" w:rsidRPr="003C6B57" w:rsidRDefault="004B3A30" w:rsidP="004B3A30">
      <w:pPr>
        <w:pStyle w:val="Heading1"/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  <w:highlight w:val="yellow"/>
        </w:rPr>
        <w:t>Function Overloading</w:t>
      </w:r>
    </w:p>
    <w:p w14:paraId="3014694C" w14:textId="0EF326E2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Function overloading is the process of using the same name for two or more functions. The secret to overloading is that each </w:t>
      </w:r>
      <w:r w:rsidRPr="00AF1E8B">
        <w:rPr>
          <w:rFonts w:ascii="Bookman Old Style" w:hAnsi="Bookman Old Style"/>
          <w:sz w:val="24"/>
          <w:szCs w:val="24"/>
          <w:highlight w:val="green"/>
        </w:rPr>
        <w:t>redefinition of the function must use either different types of parameters or a different number of parameters.</w:t>
      </w:r>
      <w:r w:rsidRPr="003C6B57">
        <w:rPr>
          <w:rFonts w:ascii="Bookman Old Style" w:hAnsi="Bookman Old Style"/>
          <w:sz w:val="24"/>
          <w:szCs w:val="24"/>
        </w:rPr>
        <w:t xml:space="preserve"> It is only through these differences that the compiler knows which function to call in any given situation. For example, this program overloads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 )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 by using different types of parameters.</w:t>
      </w:r>
    </w:p>
    <w:p w14:paraId="780ABBE9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//program overloads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 )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 by using different types of parameters.//</w:t>
      </w:r>
    </w:p>
    <w:p w14:paraId="4ED7C3D1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#include &lt;iostream&gt;</w:t>
      </w:r>
    </w:p>
    <w:p w14:paraId="4680119A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using namespace std;</w:t>
      </w:r>
    </w:p>
    <w:p w14:paraId="3A301145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; // these differ in types of parameters</w:t>
      </w:r>
    </w:p>
    <w:p w14:paraId="6113531D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double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double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;</w:t>
      </w:r>
    </w:p>
    <w:p w14:paraId="3D687194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gramStart"/>
      <w:r w:rsidRPr="003C6B57">
        <w:rPr>
          <w:rFonts w:ascii="Bookman Old Style" w:hAnsi="Bookman Old Style"/>
          <w:sz w:val="24"/>
          <w:szCs w:val="24"/>
        </w:rPr>
        <w:t>main(</w:t>
      </w:r>
      <w:proofErr w:type="gramEnd"/>
      <w:r w:rsidRPr="003C6B57">
        <w:rPr>
          <w:rFonts w:ascii="Bookman Old Style" w:hAnsi="Bookman Old Style"/>
          <w:sz w:val="24"/>
          <w:szCs w:val="24"/>
        </w:rPr>
        <w:t>)</w:t>
      </w:r>
    </w:p>
    <w:p w14:paraId="6AD9FFC6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{</w:t>
      </w:r>
    </w:p>
    <w:p w14:paraId="483633EF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proofErr w:type="spellStart"/>
      <w:r w:rsidRPr="003C6B57">
        <w:rPr>
          <w:rFonts w:ascii="Bookman Old Style" w:hAnsi="Bookman Old Style"/>
          <w:sz w:val="24"/>
          <w:szCs w:val="24"/>
        </w:rPr>
        <w:t>cout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 &lt;&lt;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10) &lt;&lt; " "; // calls </w:t>
      </w:r>
      <w:proofErr w:type="spell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(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</w:t>
      </w:r>
    </w:p>
    <w:p w14:paraId="62732BF8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proofErr w:type="spellStart"/>
      <w:r w:rsidRPr="003C6B57">
        <w:rPr>
          <w:rFonts w:ascii="Bookman Old Style" w:hAnsi="Bookman Old Style"/>
          <w:sz w:val="24"/>
          <w:szCs w:val="24"/>
        </w:rPr>
        <w:t>cout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 &lt;&lt;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5.4); // calls </w:t>
      </w:r>
      <w:proofErr w:type="spell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(double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</w:t>
      </w:r>
    </w:p>
    <w:p w14:paraId="776AA241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return 0;</w:t>
      </w:r>
    </w:p>
    <w:p w14:paraId="50DF9DA9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}</w:t>
      </w:r>
    </w:p>
    <w:p w14:paraId="2DB03496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double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double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</w:t>
      </w:r>
    </w:p>
    <w:p w14:paraId="5BDE3050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{</w:t>
      </w:r>
    </w:p>
    <w:p w14:paraId="75F05463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return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;</w:t>
      </w:r>
    </w:p>
    <w:p w14:paraId="1FE24650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}</w:t>
      </w:r>
    </w:p>
    <w:p w14:paraId="46B037B7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</w:t>
      </w:r>
    </w:p>
    <w:p w14:paraId="71563A59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{</w:t>
      </w:r>
    </w:p>
    <w:p w14:paraId="1409647E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return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;</w:t>
      </w:r>
    </w:p>
    <w:p w14:paraId="21276473" w14:textId="6BC44F36" w:rsidR="004B3A30" w:rsidRPr="003C6B57" w:rsidRDefault="004B3A30" w:rsidP="004B3A30">
      <w:pPr>
        <w:pBdr>
          <w:bottom w:val="single" w:sz="12" w:space="1" w:color="auto"/>
        </w:pBd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}</w:t>
      </w:r>
    </w:p>
    <w:p w14:paraId="21842F62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//program overloads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 )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 using a different number of parameters://</w:t>
      </w:r>
    </w:p>
    <w:p w14:paraId="671A7A32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#include &lt;iostream&gt;</w:t>
      </w:r>
    </w:p>
    <w:p w14:paraId="7DCEC7D2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using namespace std;</w:t>
      </w:r>
    </w:p>
    <w:p w14:paraId="00D4C691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; // these differ in number of parameters</w:t>
      </w:r>
    </w:p>
    <w:p w14:paraId="7DD26524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, int j);</w:t>
      </w:r>
    </w:p>
    <w:p w14:paraId="0B7F0653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gramStart"/>
      <w:r w:rsidRPr="003C6B57">
        <w:rPr>
          <w:rFonts w:ascii="Bookman Old Style" w:hAnsi="Bookman Old Style"/>
          <w:sz w:val="24"/>
          <w:szCs w:val="24"/>
        </w:rPr>
        <w:t>main(</w:t>
      </w:r>
      <w:proofErr w:type="gramEnd"/>
      <w:r w:rsidRPr="003C6B57">
        <w:rPr>
          <w:rFonts w:ascii="Bookman Old Style" w:hAnsi="Bookman Old Style"/>
          <w:sz w:val="24"/>
          <w:szCs w:val="24"/>
        </w:rPr>
        <w:t>)</w:t>
      </w:r>
    </w:p>
    <w:p w14:paraId="232260EA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lastRenderedPageBreak/>
        <w:t>{</w:t>
      </w:r>
    </w:p>
    <w:p w14:paraId="78ECC4C6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proofErr w:type="spellStart"/>
      <w:r w:rsidRPr="003C6B57">
        <w:rPr>
          <w:rFonts w:ascii="Bookman Old Style" w:hAnsi="Bookman Old Style"/>
          <w:sz w:val="24"/>
          <w:szCs w:val="24"/>
        </w:rPr>
        <w:t>cout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 &lt;&lt;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10) &lt;&lt; " "; // calls </w:t>
      </w:r>
      <w:proofErr w:type="spell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(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</w:t>
      </w:r>
    </w:p>
    <w:p w14:paraId="2E45E2FB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proofErr w:type="spellStart"/>
      <w:r w:rsidRPr="003C6B57">
        <w:rPr>
          <w:rFonts w:ascii="Bookman Old Style" w:hAnsi="Bookman Old Style"/>
          <w:sz w:val="24"/>
          <w:szCs w:val="24"/>
        </w:rPr>
        <w:t>cout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 &lt;&lt;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4, 5); // calls </w:t>
      </w:r>
      <w:proofErr w:type="spell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 xml:space="preserve">(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, int j)</w:t>
      </w:r>
    </w:p>
    <w:p w14:paraId="4A21852F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return 0;</w:t>
      </w:r>
    </w:p>
    <w:p w14:paraId="02FF394A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}</w:t>
      </w:r>
    </w:p>
    <w:p w14:paraId="14457DDD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)</w:t>
      </w:r>
    </w:p>
    <w:p w14:paraId="48FA40AF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{</w:t>
      </w:r>
    </w:p>
    <w:p w14:paraId="4390494C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return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;</w:t>
      </w:r>
    </w:p>
    <w:p w14:paraId="1158CCA4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}</w:t>
      </w:r>
    </w:p>
    <w:p w14:paraId="16AF75DD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proofErr w:type="gramStart"/>
      <w:r w:rsidRPr="003C6B57">
        <w:rPr>
          <w:rFonts w:ascii="Bookman Old Style" w:hAnsi="Bookman Old Style"/>
          <w:sz w:val="24"/>
          <w:szCs w:val="24"/>
        </w:rPr>
        <w:t>myfunc</w:t>
      </w:r>
      <w:proofErr w:type="spellEnd"/>
      <w:r w:rsidRPr="003C6B57">
        <w:rPr>
          <w:rFonts w:ascii="Bookman Old Style" w:hAnsi="Bookman Old Style"/>
          <w:sz w:val="24"/>
          <w:szCs w:val="24"/>
        </w:rPr>
        <w:t>(</w:t>
      </w:r>
      <w:proofErr w:type="gramEnd"/>
      <w:r w:rsidRPr="003C6B57">
        <w:rPr>
          <w:rFonts w:ascii="Bookman Old Style" w:hAnsi="Bookman Old Style"/>
          <w:sz w:val="24"/>
          <w:szCs w:val="24"/>
        </w:rPr>
        <w:t xml:space="preserve">int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, int j)</w:t>
      </w:r>
    </w:p>
    <w:p w14:paraId="6449614C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{</w:t>
      </w:r>
    </w:p>
    <w:p w14:paraId="6E267B6C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 xml:space="preserve">return </w:t>
      </w:r>
      <w:proofErr w:type="spellStart"/>
      <w:r w:rsidRPr="003C6B57">
        <w:rPr>
          <w:rFonts w:ascii="Bookman Old Style" w:hAnsi="Bookman Old Style"/>
          <w:sz w:val="24"/>
          <w:szCs w:val="24"/>
        </w:rPr>
        <w:t>i</w:t>
      </w:r>
      <w:proofErr w:type="spellEnd"/>
      <w:r w:rsidRPr="003C6B57">
        <w:rPr>
          <w:rFonts w:ascii="Bookman Old Style" w:hAnsi="Bookman Old Style"/>
          <w:sz w:val="24"/>
          <w:szCs w:val="24"/>
        </w:rPr>
        <w:t>*j;</w:t>
      </w:r>
    </w:p>
    <w:p w14:paraId="29235B8B" w14:textId="0A35712D" w:rsidR="004B3A30" w:rsidRPr="003C6B57" w:rsidRDefault="004B3A30" w:rsidP="004B3A30">
      <w:pPr>
        <w:pBdr>
          <w:bottom w:val="single" w:sz="12" w:space="1" w:color="auto"/>
        </w:pBd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t>}</w:t>
      </w:r>
    </w:p>
    <w:p w14:paraId="1DA62711" w14:textId="1909917C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</w:p>
    <w:p w14:paraId="1F1F0A81" w14:textId="03D55365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  <w:r w:rsidRPr="003C6B57">
        <w:rPr>
          <w:rFonts w:ascii="Bookman Old Style" w:hAnsi="Bookman Old Style"/>
          <w:sz w:val="24"/>
          <w:szCs w:val="24"/>
        </w:rPr>
        <w:drawing>
          <wp:inline distT="0" distB="0" distL="0" distR="0" wp14:anchorId="29ECF587" wp14:editId="5375932A">
            <wp:extent cx="5731510" cy="30073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5FDFC" w14:textId="77777777" w:rsidR="004B3A30" w:rsidRPr="003C6B57" w:rsidRDefault="004B3A30" w:rsidP="004B3A30">
      <w:pPr>
        <w:jc w:val="both"/>
        <w:rPr>
          <w:rFonts w:ascii="Bookman Old Style" w:hAnsi="Bookman Old Style"/>
          <w:sz w:val="24"/>
          <w:szCs w:val="24"/>
        </w:rPr>
      </w:pPr>
    </w:p>
    <w:sectPr w:rsidR="004B3A30" w:rsidRPr="003C6B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tzC1sDQyMDQzsLBU0lEKTi0uzszPAykwrAUAOAbEhCwAAAA="/>
  </w:docVars>
  <w:rsids>
    <w:rsidRoot w:val="00B82FEF"/>
    <w:rsid w:val="003C6B57"/>
    <w:rsid w:val="004B3A30"/>
    <w:rsid w:val="008C69B7"/>
    <w:rsid w:val="00AF1E8B"/>
    <w:rsid w:val="00B8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6EE9E"/>
  <w15:chartTrackingRefBased/>
  <w15:docId w15:val="{AF41EE69-752C-4227-9F08-72DA92E88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3A30"/>
    <w:pPr>
      <w:keepNext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3A30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4</cp:revision>
  <dcterms:created xsi:type="dcterms:W3CDTF">2021-06-17T04:43:00Z</dcterms:created>
  <dcterms:modified xsi:type="dcterms:W3CDTF">2021-06-17T05:45:00Z</dcterms:modified>
</cp:coreProperties>
</file>